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00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00"/>
      </w:tblGrid>
      <w:tr w:rsidR="00D63FF0" w14:paraId="7E66A600" w14:textId="77777777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4A067628" w14:textId="0446CACF" w:rsidR="00D63FF0" w:rsidRDefault="00F82D36">
            <w:pPr>
              <w:adjustRightInd/>
              <w:snapToGrid/>
              <w:spacing w:after="0"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404040"/>
                <w:sz w:val="32"/>
                <w:szCs w:val="3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404040"/>
                <w:sz w:val="32"/>
                <w:szCs w:val="32"/>
              </w:rPr>
              <w:t>Information Sheet</w:t>
            </w:r>
            <w:r w:rsidR="00210100">
              <w:rPr>
                <w:rFonts w:ascii="Times New Roman" w:eastAsia="宋体" w:hAnsi="Times New Roman" w:cs="Times New Roman"/>
                <w:b/>
                <w:bCs/>
                <w:color w:val="404040"/>
                <w:sz w:val="32"/>
                <w:szCs w:val="32"/>
              </w:rPr>
              <w:t xml:space="preserve"> </w:t>
            </w:r>
            <w:proofErr w:type="gramStart"/>
            <w:r w:rsidR="00210100">
              <w:rPr>
                <w:rFonts w:ascii="Times New Roman" w:eastAsia="宋体" w:hAnsi="Times New Roman" w:cs="Times New Roman"/>
                <w:b/>
                <w:bCs/>
                <w:color w:val="404040"/>
                <w:sz w:val="32"/>
                <w:szCs w:val="32"/>
              </w:rPr>
              <w:t xml:space="preserve">of  </w:t>
            </w:r>
            <w:r w:rsidR="00210100">
              <w:rPr>
                <w:rFonts w:ascii="Times New Roman" w:eastAsia="宋体" w:hAnsi="Times New Roman" w:cs="Times New Roman" w:hint="eastAsia"/>
                <w:b/>
                <w:bCs/>
                <w:color w:val="404040"/>
                <w:sz w:val="32"/>
                <w:szCs w:val="32"/>
              </w:rPr>
              <w:t>SUCC</w:t>
            </w:r>
            <w:proofErr w:type="gramEnd"/>
            <w:r w:rsidR="00210100">
              <w:rPr>
                <w:rFonts w:ascii="Times New Roman" w:eastAsia="宋体" w:hAnsi="Times New Roman" w:cs="Times New Roman"/>
                <w:b/>
                <w:bCs/>
                <w:color w:val="404040"/>
                <w:sz w:val="32"/>
                <w:szCs w:val="32"/>
              </w:rPr>
              <w:t xml:space="preserve">  team</w:t>
            </w:r>
          </w:p>
          <w:p w14:paraId="74EFC14F" w14:textId="11A0ACA0" w:rsidR="00210100" w:rsidRPr="006B4D33" w:rsidRDefault="00210100" w:rsidP="007C1F26">
            <w:pPr>
              <w:pStyle w:val="a9"/>
              <w:jc w:val="both"/>
              <w:rPr>
                <w:color w:val="FF0000"/>
              </w:rPr>
            </w:pPr>
            <w:r w:rsidRPr="006B4D33">
              <w:rPr>
                <w:color w:val="FF0000"/>
              </w:rPr>
              <w:t xml:space="preserve">Each team must provide all the necessary information regarding their </w:t>
            </w:r>
            <w:r>
              <w:rPr>
                <w:color w:val="FF0000"/>
              </w:rPr>
              <w:t>team</w:t>
            </w:r>
            <w:r w:rsidRPr="006B4D33">
              <w:rPr>
                <w:color w:val="FF0000"/>
              </w:rPr>
              <w:t xml:space="preserve"> using this template.  Items that are written in</w:t>
            </w:r>
            <w:r w:rsidRPr="00210100">
              <w:rPr>
                <w:i/>
                <w:iCs/>
                <w:color w:val="FF0000"/>
              </w:rPr>
              <w:t xml:space="preserve"> </w:t>
            </w:r>
            <w:r w:rsidRPr="00210100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  <w:lang w:val="en-US" w:eastAsia="zh-CN"/>
              </w:rPr>
              <w:t>this fashion</w:t>
            </w:r>
            <w:r w:rsidRPr="006B4D33">
              <w:rPr>
                <w:rStyle w:val="ac"/>
                <w:rFonts w:ascii="Arial" w:hAnsi="Arial" w:cs="Arial"/>
                <w:color w:val="FF0000"/>
              </w:rPr>
              <w:t xml:space="preserve"> </w:t>
            </w:r>
            <w:r w:rsidR="007C1F26" w:rsidRPr="0022646F">
              <w:rPr>
                <w:color w:val="FF0000"/>
              </w:rPr>
              <w:t xml:space="preserve">are </w:t>
            </w:r>
            <w:r w:rsidRPr="006B4D33">
              <w:rPr>
                <w:color w:val="FF0000"/>
              </w:rPr>
              <w:t xml:space="preserve">simply place holders and serve as an example of what is expected in this </w:t>
            </w:r>
            <w:r>
              <w:rPr>
                <w:color w:val="FF0000"/>
              </w:rPr>
              <w:t>sheet</w:t>
            </w:r>
            <w:r w:rsidRPr="006B4D33">
              <w:rPr>
                <w:color w:val="FF0000"/>
              </w:rPr>
              <w:t xml:space="preserve">. </w:t>
            </w:r>
            <w:r w:rsidR="00B037BC" w:rsidRPr="006B4D33">
              <w:rPr>
                <w:color w:val="FF0000"/>
              </w:rPr>
              <w:t>This information</w:t>
            </w:r>
            <w:r w:rsidRPr="006B4D33">
              <w:rPr>
                <w:color w:val="FF0000"/>
              </w:rPr>
              <w:t xml:space="preserve"> should be replaced according to each </w:t>
            </w:r>
            <w:r>
              <w:rPr>
                <w:color w:val="FF0000"/>
              </w:rPr>
              <w:t>team</w:t>
            </w:r>
            <w:r w:rsidRPr="006B4D33">
              <w:rPr>
                <w:color w:val="FF0000"/>
              </w:rPr>
              <w:t xml:space="preserve">. </w:t>
            </w:r>
          </w:p>
          <w:p w14:paraId="4DCE4CD7" w14:textId="1DCC8491" w:rsidR="00210100" w:rsidRPr="00210100" w:rsidRDefault="00210100">
            <w:pPr>
              <w:adjustRightInd/>
              <w:snapToGrid/>
              <w:spacing w:after="0" w:line="360" w:lineRule="auto"/>
              <w:jc w:val="center"/>
              <w:rPr>
                <w:rFonts w:ascii="Times New Roman" w:eastAsia="宋体" w:hAnsi="Times New Roman" w:cs="Times New Roman"/>
                <w:color w:val="404040"/>
                <w:sz w:val="18"/>
                <w:szCs w:val="18"/>
                <w:lang w:val="en-CA"/>
              </w:rPr>
            </w:pPr>
          </w:p>
        </w:tc>
      </w:tr>
    </w:tbl>
    <w:p w14:paraId="42FB3C4B" w14:textId="77777777" w:rsidR="00D63FF0" w:rsidRDefault="00D63FF0">
      <w:pPr>
        <w:adjustRightInd/>
        <w:snapToGrid/>
        <w:spacing w:after="0"/>
        <w:rPr>
          <w:rFonts w:ascii="Times New Roman" w:eastAsia="宋体" w:hAnsi="Times New Roman" w:cs="Times New Roman"/>
          <w:vanish/>
          <w:color w:val="404040"/>
          <w:sz w:val="18"/>
          <w:szCs w:val="18"/>
        </w:rPr>
      </w:pPr>
    </w:p>
    <w:tbl>
      <w:tblPr>
        <w:tblW w:w="959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8"/>
        <w:gridCol w:w="8091"/>
      </w:tblGrid>
      <w:tr w:rsidR="00D63FF0" w14:paraId="4ACB8227" w14:textId="77777777">
        <w:trPr>
          <w:trHeight w:val="988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B44F179" w14:textId="59D9A71B" w:rsidR="00D63FF0" w:rsidRDefault="00D5551B" w:rsidP="00D5551B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Team Name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EF07BD5" w14:textId="036ED4EC" w:rsidR="00D63FF0" w:rsidRDefault="00210100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  <w:r w:rsidR="000C791B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ame of the team</w:t>
            </w:r>
            <w:r w:rsidRPr="00210100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</w:p>
        </w:tc>
      </w:tr>
      <w:tr w:rsidR="00210100" w14:paraId="6F2982BD" w14:textId="77777777" w:rsidTr="00210100">
        <w:trPr>
          <w:trHeight w:val="510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BF93518" w14:textId="5DB78C62" w:rsidR="00210100" w:rsidRDefault="00210100" w:rsidP="00D5551B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Lead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Institute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276B5CF" w14:textId="569ED4A0" w:rsidR="00210100" w:rsidRDefault="000C791B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ame of the institute</w:t>
            </w:r>
          </w:p>
        </w:tc>
      </w:tr>
      <w:tr w:rsidR="00A11106" w14:paraId="2DB6FE5A" w14:textId="77777777" w:rsidTr="00210100">
        <w:trPr>
          <w:trHeight w:val="510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9CF50F5" w14:textId="4C6CC733" w:rsidR="00A11106" w:rsidRDefault="00A11106" w:rsidP="00D5551B">
            <w:pPr>
              <w:adjustRightInd/>
              <w:snapToGrid/>
              <w:spacing w:after="0"/>
              <w:rPr>
                <w:rFonts w:ascii="Times New Roman" w:eastAsia="宋体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T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utor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name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161BDB1" w14:textId="04871B3E" w:rsidR="00A11106" w:rsidRDefault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Name of the </w:t>
            </w:r>
            <w:r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tutor</w:t>
            </w:r>
          </w:p>
        </w:tc>
      </w:tr>
      <w:tr w:rsidR="00A11106" w14:paraId="691917EA" w14:textId="77777777" w:rsidTr="00210100">
        <w:trPr>
          <w:trHeight w:val="510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EA6F29" w14:textId="2A04217A" w:rsidR="00A11106" w:rsidRDefault="00A11106" w:rsidP="00D5551B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Type of the work 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CB72528" w14:textId="7DBADEB7" w:rsidR="00A11106" w:rsidRDefault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□</w:t>
            </w: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  <w:r w:rsidRPr="00D5551B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</w:t>
            </w:r>
            <w:r w:rsidRPr="00A11106"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 </w:t>
            </w:r>
            <w:r w:rsidRPr="00A11106"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Product   </w:t>
            </w:r>
            <w:r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     </w:t>
            </w:r>
            <w:r w:rsidRPr="00A11106"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   </w:t>
            </w:r>
            <w:r>
              <w:rPr>
                <w:rFonts w:ascii="Times New Roman" w:eastAsia="宋体" w:hAnsi="Times New Roman" w:cs="Times New Roman"/>
                <w:b/>
                <w:bCs/>
                <w:color w:val="FF0000"/>
                <w:sz w:val="21"/>
                <w:szCs w:val="21"/>
              </w:rPr>
              <w:t xml:space="preserve"> </w:t>
            </w: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□</w:t>
            </w: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  <w:r w:rsidRPr="00D5551B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</w:t>
            </w:r>
            <w:r w:rsidRPr="00A11106"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>Essay</w:t>
            </w:r>
            <w:r w:rsidRPr="00A11106"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  </w:t>
            </w:r>
            <w:r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      </w:t>
            </w:r>
            <w:r w:rsidRPr="00A11106"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  </w:t>
            </w: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□</w:t>
            </w: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  <w:r w:rsidRPr="00D5551B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</w:t>
            </w:r>
            <w:r w:rsidRPr="00A11106"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>Creative Design</w:t>
            </w:r>
            <w:r w:rsidRPr="00A11106">
              <w:rPr>
                <w:rFonts w:ascii="Times New Roman" w:eastAsia="宋体" w:hAnsi="Times New Roman" w:cs="Times New Roman"/>
                <w:b/>
                <w:bCs/>
                <w:color w:val="548DD4" w:themeColor="text2" w:themeTint="99"/>
                <w:sz w:val="21"/>
                <w:szCs w:val="21"/>
              </w:rPr>
              <w:t xml:space="preserve"> </w:t>
            </w:r>
          </w:p>
        </w:tc>
      </w:tr>
      <w:tr w:rsidR="00D5551B" w14:paraId="30341427" w14:textId="77777777" w:rsidTr="00210100">
        <w:trPr>
          <w:trHeight w:val="397"/>
          <w:jc w:val="center"/>
        </w:trPr>
        <w:tc>
          <w:tcPr>
            <w:tcW w:w="1508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90575DE" w14:textId="2C826025" w:rsidR="00D5551B" w:rsidRDefault="00D5551B" w:rsidP="00D5551B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Team Members Information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187C241" w14:textId="5EBAC466" w:rsidR="00D5551B" w:rsidRPr="00D5551B" w:rsidRDefault="00D5551B" w:rsidP="00210100">
            <w:pPr>
              <w:adjustRightInd/>
              <w:spacing w:after="0"/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D5551B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D5551B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D5551B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="00FD5C63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D5551B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D5551B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="00FD5C63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D5551B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="00FD5C63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="00FD5C63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D5551B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D5551B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D5551B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D5551B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3E2B7A2A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8F5DC28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0BC903" w14:textId="528C6F46" w:rsidR="00FD5C63" w:rsidRPr="00D5551B" w:rsidRDefault="00FD5C63" w:rsidP="00FD5C63">
            <w:pPr>
              <w:adjustRightInd/>
              <w:spacing w:after="0"/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77819C51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5E44FE7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DA3074" w14:textId="376D195A" w:rsidR="00FD5C63" w:rsidRPr="00D5551B" w:rsidRDefault="00FD5C63" w:rsidP="00FD5C63">
            <w:pPr>
              <w:adjustRightInd/>
              <w:spacing w:after="0"/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A11106" w14:paraId="25AADFF3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43B3FC7B" w14:textId="77777777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E9C802" w14:textId="2AB47D92" w:rsidR="00A11106" w:rsidRPr="001F7787" w:rsidRDefault="00A11106" w:rsidP="00A11106">
            <w:pPr>
              <w:adjustRightInd/>
              <w:spacing w:after="0"/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A11106" w14:paraId="22451F23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EA052B6" w14:textId="77777777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91DFD8" w14:textId="1451EFE9" w:rsidR="00A11106" w:rsidRPr="00D5551B" w:rsidRDefault="00A11106" w:rsidP="00A11106">
            <w:pPr>
              <w:adjustRightInd/>
              <w:spacing w:after="0"/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A11106" w14:paraId="4243C04B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45408C" w14:textId="77777777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CA1991" w14:textId="4F040AA8" w:rsidR="00A11106" w:rsidRPr="00D5551B" w:rsidRDefault="00A11106" w:rsidP="00A11106">
            <w:pPr>
              <w:adjustRightInd/>
              <w:spacing w:after="0"/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A11106" w14:paraId="1DFD977B" w14:textId="77777777">
        <w:trPr>
          <w:trHeight w:val="2990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46EFD6" w14:textId="77777777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Brief</w:t>
            </w:r>
          </w:p>
          <w:p w14:paraId="196B8F01" w14:textId="77777777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Introduction</w:t>
            </w:r>
          </w:p>
          <w:p w14:paraId="4E59DDEC" w14:textId="77777777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of the Work</w:t>
            </w:r>
          </w:p>
          <w:p w14:paraId="68A393CA" w14:textId="77777777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(no more than</w:t>
            </w:r>
          </w:p>
          <w:p w14:paraId="3BA50049" w14:textId="6A278197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300 words)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E59B04F" w14:textId="715E1252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This CubeSat is a 1</w:t>
            </w:r>
            <w:r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2</w:t>
            </w:r>
            <w:r w:rsidRPr="00210100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210100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CubeSat</w:t>
            </w:r>
            <w:r w:rsidRPr="00210100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for</w:t>
            </w:r>
            <w:r w:rsidRPr="00210100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scientific</w:t>
            </w:r>
            <w:r w:rsidRPr="00210100"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research</w:t>
            </w:r>
            <w:r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…</w:t>
            </w:r>
          </w:p>
          <w:p w14:paraId="5A65BC92" w14:textId="0C001D0F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7B679120" w14:textId="4F37802B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1F3CE217" w14:textId="7DBA587B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71967ADA" w14:textId="34F3F7EE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0E7B2D52" w14:textId="26865DAF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0BC4D393" w14:textId="18F56F71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1AC10F01" w14:textId="7B6961BE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14D7A1B3" w14:textId="77777777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51CDBD89" w14:textId="4FFBED2D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0EC6A700" w14:textId="760161B2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2E0DDA6F" w14:textId="77777777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4408BB13" w14:textId="77777777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</w:tr>
      <w:tr w:rsidR="00A11106" w14:paraId="0813535E" w14:textId="77777777" w:rsidTr="00210100">
        <w:trPr>
          <w:trHeight w:val="934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129514" w14:textId="74DE4CEC" w:rsidR="00A11106" w:rsidRDefault="00A11106" w:rsidP="00A11106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Registration 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Status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F39DFA4" w14:textId="77777777" w:rsidR="00A11106" w:rsidRPr="00D5551B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I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AF member  </w:t>
            </w: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□</w:t>
            </w: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  <w:r w:rsidRPr="00D5551B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 </w:t>
            </w:r>
            <w:r w:rsidRPr="00D649D5">
              <w:rPr>
                <w:rFonts w:ascii="Times New Roman" w:eastAsia="宋体" w:hAnsi="Times New Roman" w:cs="Times New Roman" w:hint="eastAsia"/>
                <w:b/>
                <w:bCs/>
                <w:color w:val="FF0000"/>
                <w:sz w:val="21"/>
                <w:szCs w:val="21"/>
              </w:rPr>
              <w:t>Free</w:t>
            </w:r>
            <w:r w:rsidRPr="00D649D5">
              <w:rPr>
                <w:rFonts w:ascii="Times New Roman" w:eastAsia="宋体" w:hAnsi="Times New Roman" w:cs="Times New Roman"/>
                <w:b/>
                <w:bCs/>
                <w:color w:val="FF0000"/>
                <w:sz w:val="21"/>
                <w:szCs w:val="21"/>
              </w:rPr>
              <w:t xml:space="preserve"> </w:t>
            </w:r>
            <w:r w:rsidRPr="00D649D5">
              <w:rPr>
                <w:rFonts w:ascii="Times New Roman" w:eastAsia="宋体" w:hAnsi="Times New Roman" w:cs="Times New Roman" w:hint="eastAsia"/>
                <w:b/>
                <w:bCs/>
                <w:color w:val="FF0000"/>
                <w:sz w:val="21"/>
                <w:szCs w:val="21"/>
              </w:rPr>
              <w:t>of</w:t>
            </w:r>
            <w:r w:rsidRPr="00D649D5">
              <w:rPr>
                <w:rFonts w:ascii="Times New Roman" w:eastAsia="宋体" w:hAnsi="Times New Roman" w:cs="Times New Roman"/>
                <w:b/>
                <w:bCs/>
                <w:color w:val="FF0000"/>
                <w:sz w:val="21"/>
                <w:szCs w:val="21"/>
              </w:rPr>
              <w:t xml:space="preserve"> </w:t>
            </w:r>
            <w:r w:rsidRPr="00D649D5">
              <w:rPr>
                <w:rFonts w:ascii="Times New Roman" w:eastAsia="宋体" w:hAnsi="Times New Roman" w:cs="Times New Roman" w:hint="eastAsia"/>
                <w:b/>
                <w:bCs/>
                <w:color w:val="FF0000"/>
                <w:sz w:val="21"/>
                <w:szCs w:val="21"/>
              </w:rPr>
              <w:t>Charge</w:t>
            </w:r>
          </w:p>
          <w:p w14:paraId="3A454B41" w14:textId="77777777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0F64CAB1" w14:textId="30EB99A6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N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on-IAF member </w:t>
            </w: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□</w:t>
            </w:r>
            <w:r w:rsidRPr="00D5551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Application for IAF Membership </w:t>
            </w:r>
          </w:p>
          <w:p w14:paraId="7729A627" w14:textId="13D81152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  <w:p w14:paraId="631D20AC" w14:textId="3ED85BB1" w:rsidR="00A1110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Please send </w:t>
            </w:r>
            <w:r w:rsidRPr="007C1F26">
              <w:rPr>
                <w:rFonts w:ascii="Times New Roman" w:eastAsia="宋体" w:hAnsi="Times New Roman" w:cs="Times New Roman"/>
                <w:sz w:val="21"/>
                <w:szCs w:val="21"/>
              </w:rPr>
              <w:t>proof of IAF Membership applicatio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n.</w:t>
            </w:r>
          </w:p>
          <w:p w14:paraId="0D425BBD" w14:textId="347CDE0E" w:rsidR="00A11106" w:rsidRPr="007C1F26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22646F">
              <w:rPr>
                <w:rFonts w:ascii="Times New Roman" w:hAnsi="Times New Roman" w:cs="Times New Roman"/>
                <w:sz w:val="21"/>
                <w:szCs w:val="21"/>
              </w:rPr>
              <w:t xml:space="preserve">More information on the IAF </w:t>
            </w:r>
            <w:proofErr w:type="spellStart"/>
            <w:r w:rsidRPr="0022646F">
              <w:rPr>
                <w:rFonts w:ascii="Times New Roman" w:hAnsi="Times New Roman" w:cs="Times New Roman"/>
                <w:sz w:val="21"/>
                <w:szCs w:val="21"/>
              </w:rPr>
              <w:t>Appication</w:t>
            </w:r>
            <w:proofErr w:type="spellEnd"/>
            <w:r w:rsidRPr="0022646F">
              <w:rPr>
                <w:rFonts w:ascii="Times New Roman" w:hAnsi="Times New Roman" w:cs="Times New Roman"/>
                <w:sz w:val="21"/>
                <w:szCs w:val="21"/>
              </w:rPr>
              <w:t xml:space="preserve"> Process: </w:t>
            </w:r>
            <w:hyperlink r:id="rId7" w:history="1">
              <w:r w:rsidRPr="0022646F">
                <w:rPr>
                  <w:rStyle w:val="a7"/>
                  <w:rFonts w:ascii="Times New Roman" w:hAnsi="Times New Roman" w:cs="Times New Roman"/>
                  <w:sz w:val="21"/>
                  <w:szCs w:val="21"/>
                </w:rPr>
                <w:t>Become an IAF member (iafastro.org)</w:t>
              </w:r>
            </w:hyperlink>
          </w:p>
          <w:p w14:paraId="35EE0A71" w14:textId="5042EC48" w:rsidR="00A11106" w:rsidRPr="00210100" w:rsidRDefault="00A11106" w:rsidP="00A11106">
            <w:pPr>
              <w:spacing w:after="0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</w:tr>
    </w:tbl>
    <w:p w14:paraId="320E697D" w14:textId="77777777" w:rsidR="00210100" w:rsidRDefault="00210100" w:rsidP="00210100">
      <w:pPr>
        <w:adjustRightInd/>
        <w:snapToGrid/>
        <w:spacing w:after="0"/>
        <w:rPr>
          <w:rFonts w:ascii="Times New Roman" w:eastAsia="宋体" w:hAnsi="Times New Roman" w:cs="Times New Roman"/>
          <w:sz w:val="21"/>
          <w:szCs w:val="21"/>
        </w:rPr>
      </w:pPr>
    </w:p>
    <w:sectPr w:rsidR="00210100" w:rsidSect="00210100">
      <w:headerReference w:type="default" r:id="rId8"/>
      <w:pgSz w:w="11906" w:h="16838"/>
      <w:pgMar w:top="1021" w:right="1797" w:bottom="1021" w:left="1797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160BD" w14:textId="77777777" w:rsidR="00893FE9" w:rsidRDefault="00893FE9">
      <w:pPr>
        <w:spacing w:after="0"/>
      </w:pPr>
      <w:r>
        <w:separator/>
      </w:r>
    </w:p>
  </w:endnote>
  <w:endnote w:type="continuationSeparator" w:id="0">
    <w:p w14:paraId="63F21F04" w14:textId="77777777" w:rsidR="00893FE9" w:rsidRDefault="00893F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62C44" w14:textId="77777777" w:rsidR="00893FE9" w:rsidRDefault="00893FE9">
      <w:pPr>
        <w:spacing w:after="0"/>
      </w:pPr>
      <w:r>
        <w:separator/>
      </w:r>
    </w:p>
  </w:footnote>
  <w:footnote w:type="continuationSeparator" w:id="0">
    <w:p w14:paraId="554A5DE2" w14:textId="77777777" w:rsidR="00893FE9" w:rsidRDefault="00893FE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98672" w14:textId="77777777" w:rsidR="00D63FF0" w:rsidRDefault="00F82D36">
    <w:pPr>
      <w:pStyle w:val="a5"/>
      <w:tabs>
        <w:tab w:val="clear" w:pos="4153"/>
        <w:tab w:val="left" w:pos="7071"/>
      </w:tabs>
      <w:jc w:val="left"/>
    </w:pPr>
    <w:r>
      <w:rPr>
        <w:rFonts w:eastAsia="宋体" w:hint="eastAsia"/>
        <w:noProof/>
      </w:rPr>
      <w:drawing>
        <wp:anchor distT="0" distB="0" distL="114300" distR="114300" simplePos="0" relativeHeight="251658240" behindDoc="0" locked="0" layoutInCell="1" allowOverlap="1" wp14:anchorId="3397A85B" wp14:editId="5C227FF3">
          <wp:simplePos x="0" y="0"/>
          <wp:positionH relativeFrom="column">
            <wp:posOffset>2129155</wp:posOffset>
          </wp:positionH>
          <wp:positionV relativeFrom="paragraph">
            <wp:posOffset>52070</wp:posOffset>
          </wp:positionV>
          <wp:extent cx="659130" cy="640080"/>
          <wp:effectExtent l="0" t="0" r="7620" b="7620"/>
          <wp:wrapNone/>
          <wp:docPr id="2" name="图片 1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 descr="CSA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eastAsia="宋体" w:hint="eastAsia"/>
        <w:noProof/>
      </w:rPr>
      <w:drawing>
        <wp:inline distT="0" distB="0" distL="114300" distR="114300" wp14:anchorId="329385C3" wp14:editId="607F66AD">
          <wp:extent cx="2324100" cy="714375"/>
          <wp:effectExtent l="0" t="0" r="0" b="0"/>
          <wp:docPr id="1" name="图片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logo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3241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eastAsia="宋体" w:hint="eastAsia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jUzNTQ2NzcxMjVV0lEKTi0uzszPAykwqQUAhLzwkiwAAAA="/>
  </w:docVars>
  <w:rsids>
    <w:rsidRoot w:val="00D31D50"/>
    <w:rsid w:val="00046401"/>
    <w:rsid w:val="000710FF"/>
    <w:rsid w:val="00094879"/>
    <w:rsid w:val="000B1FCF"/>
    <w:rsid w:val="000C791B"/>
    <w:rsid w:val="000D38F4"/>
    <w:rsid w:val="000F41FC"/>
    <w:rsid w:val="00104BC0"/>
    <w:rsid w:val="00131149"/>
    <w:rsid w:val="001B67A2"/>
    <w:rsid w:val="001C6FD5"/>
    <w:rsid w:val="00210100"/>
    <w:rsid w:val="0022646F"/>
    <w:rsid w:val="00270FE7"/>
    <w:rsid w:val="0030406C"/>
    <w:rsid w:val="00323B43"/>
    <w:rsid w:val="0033184E"/>
    <w:rsid w:val="0035408B"/>
    <w:rsid w:val="003D37D8"/>
    <w:rsid w:val="00426133"/>
    <w:rsid w:val="004358AB"/>
    <w:rsid w:val="004431F2"/>
    <w:rsid w:val="00473C8D"/>
    <w:rsid w:val="00493D33"/>
    <w:rsid w:val="004F0E23"/>
    <w:rsid w:val="004F14A7"/>
    <w:rsid w:val="00501B9E"/>
    <w:rsid w:val="00512BCE"/>
    <w:rsid w:val="00576050"/>
    <w:rsid w:val="00581BB5"/>
    <w:rsid w:val="005A26B7"/>
    <w:rsid w:val="005B4E7F"/>
    <w:rsid w:val="005B7A1D"/>
    <w:rsid w:val="00630C6E"/>
    <w:rsid w:val="006714E9"/>
    <w:rsid w:val="006A0F1C"/>
    <w:rsid w:val="00711899"/>
    <w:rsid w:val="007249B1"/>
    <w:rsid w:val="00764469"/>
    <w:rsid w:val="007C1F26"/>
    <w:rsid w:val="00893FE9"/>
    <w:rsid w:val="008B7726"/>
    <w:rsid w:val="008D46C7"/>
    <w:rsid w:val="009863D5"/>
    <w:rsid w:val="009A2B71"/>
    <w:rsid w:val="009C788C"/>
    <w:rsid w:val="009E6F7D"/>
    <w:rsid w:val="00A11106"/>
    <w:rsid w:val="00A458BF"/>
    <w:rsid w:val="00A5515F"/>
    <w:rsid w:val="00A72573"/>
    <w:rsid w:val="00AF609A"/>
    <w:rsid w:val="00B037BC"/>
    <w:rsid w:val="00B2098A"/>
    <w:rsid w:val="00BC3954"/>
    <w:rsid w:val="00BF3E4E"/>
    <w:rsid w:val="00C119E3"/>
    <w:rsid w:val="00C63DE7"/>
    <w:rsid w:val="00C773AC"/>
    <w:rsid w:val="00C7767A"/>
    <w:rsid w:val="00D15BB6"/>
    <w:rsid w:val="00D31D50"/>
    <w:rsid w:val="00D3201A"/>
    <w:rsid w:val="00D5551B"/>
    <w:rsid w:val="00D63FF0"/>
    <w:rsid w:val="00D649D5"/>
    <w:rsid w:val="00DB2CF9"/>
    <w:rsid w:val="00DB5F78"/>
    <w:rsid w:val="00E53B4D"/>
    <w:rsid w:val="00EA4D82"/>
    <w:rsid w:val="00EA64F7"/>
    <w:rsid w:val="00ED7192"/>
    <w:rsid w:val="00F436E5"/>
    <w:rsid w:val="00F62312"/>
    <w:rsid w:val="00F82D36"/>
    <w:rsid w:val="00F90819"/>
    <w:rsid w:val="00FD5C63"/>
    <w:rsid w:val="0FB01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43D21F"/>
  <w15:docId w15:val="{C9B42992-EACE-4E42-B12F-11C96A90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adjustRightInd w:val="0"/>
      <w:snapToGrid w:val="0"/>
      <w:spacing w:after="200"/>
    </w:pPr>
    <w:rPr>
      <w:rFonts w:ascii="Tahoma" w:eastAsia="微软雅黑" w:hAnsi="Tahoma" w:cstheme="min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a7">
    <w:name w:val="Hyperlink"/>
    <w:basedOn w:val="a0"/>
    <w:uiPriority w:val="99"/>
    <w:unhideWhenUsed/>
    <w:rPr>
      <w:color w:val="0000FF" w:themeColor="hyperlink"/>
      <w:u w:val="single"/>
    </w:rPr>
  </w:style>
  <w:style w:type="character" w:customStyle="1" w:styleId="a6">
    <w:name w:val="页眉 字符"/>
    <w:basedOn w:val="a0"/>
    <w:link w:val="a5"/>
    <w:uiPriority w:val="99"/>
    <w:rPr>
      <w:rFonts w:ascii="Tahoma" w:hAnsi="Tahoma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ahoma" w:hAnsi="Tahoma"/>
      <w:sz w:val="18"/>
      <w:szCs w:val="18"/>
    </w:rPr>
  </w:style>
  <w:style w:type="paragraph" w:styleId="a8">
    <w:name w:val="List Paragraph"/>
    <w:basedOn w:val="a"/>
    <w:uiPriority w:val="34"/>
    <w:qFormat/>
    <w:pPr>
      <w:ind w:left="720"/>
      <w:contextualSpacing/>
    </w:pPr>
  </w:style>
  <w:style w:type="paragraph" w:styleId="a9">
    <w:name w:val="No Spacing"/>
    <w:link w:val="aa"/>
    <w:uiPriority w:val="1"/>
    <w:qFormat/>
    <w:rsid w:val="00210100"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paragraph" w:styleId="ab">
    <w:name w:val="Subtitle"/>
    <w:basedOn w:val="a"/>
    <w:next w:val="a"/>
    <w:link w:val="ac"/>
    <w:uiPriority w:val="11"/>
    <w:qFormat/>
    <w:rsid w:val="00210100"/>
    <w:pPr>
      <w:numPr>
        <w:ilvl w:val="1"/>
      </w:numPr>
      <w:adjustRightInd/>
      <w:snapToGrid/>
      <w:spacing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CA" w:eastAsia="en-US"/>
    </w:rPr>
  </w:style>
  <w:style w:type="character" w:customStyle="1" w:styleId="ac">
    <w:name w:val="副标题 字符"/>
    <w:basedOn w:val="a0"/>
    <w:link w:val="ab"/>
    <w:uiPriority w:val="11"/>
    <w:rsid w:val="0021010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CA" w:eastAsia="en-US"/>
    </w:rPr>
  </w:style>
  <w:style w:type="character" w:customStyle="1" w:styleId="aa">
    <w:name w:val="无间隔 字符"/>
    <w:basedOn w:val="a0"/>
    <w:link w:val="a9"/>
    <w:uiPriority w:val="1"/>
    <w:rsid w:val="00210100"/>
    <w:rPr>
      <w:rFonts w:asciiTheme="minorHAnsi" w:eastAsiaTheme="minorEastAsia" w:hAnsiTheme="minorHAnsi" w:cstheme="minorBid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5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0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iafastro.org/membership/become-an-iaf-member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8</Words>
  <Characters>1532</Characters>
  <Application>Microsoft Office Word</Application>
  <DocSecurity>0</DocSecurity>
  <Lines>12</Lines>
  <Paragraphs>3</Paragraphs>
  <ScaleCrop>false</ScaleCrop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ixingqian520@126.com</cp:lastModifiedBy>
  <cp:revision>2</cp:revision>
  <dcterms:created xsi:type="dcterms:W3CDTF">2023-06-14T09:34:00Z</dcterms:created>
  <dcterms:modified xsi:type="dcterms:W3CDTF">2023-06-14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